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 </w:t>
                              </w:r>
                              <w:proofErr w:type="spellStart"/>
                              <w:r w:rsidR="005332F2" w:rsidRPr="005332F2">
                                <w:t>curr_date</w:t>
                              </w:r>
                              <w:proofErr w:type="spellEnd"/>
                              <w:r w:rsidR="005332F2" w:rsidRPr="005332F2">
                                <w:t xml:space="preserve"> }}</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w:t>
                              </w:r>
                              <w:r w:rsidR="00851D5E">
                                <w:t xml:space="preserve"> </w:t>
                              </w:r>
                              <w:proofErr w:type="spellStart"/>
                              <w:r w:rsidR="00851D5E" w:rsidRPr="00851D5E">
                                <w:t>client_name</w:t>
                              </w:r>
                              <w:proofErr w:type="spellEnd"/>
                              <w:r w:rsidR="00851D5E" w:rsidRPr="00851D5E">
                                <w:t xml:space="preserve"> }}</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 </w:t>
                        </w:r>
                        <w:proofErr w:type="spellStart"/>
                        <w:r w:rsidR="005332F2" w:rsidRPr="005332F2">
                          <w:t>curr_date</w:t>
                        </w:r>
                        <w:proofErr w:type="spellEnd"/>
                        <w:r w:rsidR="005332F2" w:rsidRPr="005332F2">
                          <w:t xml:space="preserve"> }}</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w:t>
                        </w:r>
                        <w:r w:rsidR="00851D5E">
                          <w:t xml:space="preserve"> </w:t>
                        </w:r>
                        <w:proofErr w:type="spellStart"/>
                        <w:r w:rsidR="00851D5E" w:rsidRPr="00851D5E">
                          <w:t>client_name</w:t>
                        </w:r>
                        <w:proofErr w:type="spellEnd"/>
                        <w:r w:rsidR="00851D5E" w:rsidRPr="00851D5E">
                          <w:t xml:space="preserve"> }}</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